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277E27" w14:textId="0806164F" w:rsidR="008407D4" w:rsidRDefault="001E3CE6" w:rsidP="001E3CE6">
      <w:pPr>
        <w:jc w:val="center"/>
        <w:rPr>
          <w:sz w:val="24"/>
          <w:szCs w:val="24"/>
          <w:u w:val="single"/>
        </w:rPr>
      </w:pPr>
      <w:r w:rsidRPr="001E3CE6">
        <w:rPr>
          <w:sz w:val="24"/>
          <w:szCs w:val="24"/>
          <w:u w:val="single"/>
        </w:rPr>
        <w:t xml:space="preserve">Canine and </w:t>
      </w:r>
      <w:r>
        <w:rPr>
          <w:sz w:val="24"/>
          <w:szCs w:val="24"/>
          <w:u w:val="single"/>
        </w:rPr>
        <w:t>F</w:t>
      </w:r>
      <w:r w:rsidRPr="001E3CE6">
        <w:rPr>
          <w:sz w:val="24"/>
          <w:szCs w:val="24"/>
          <w:u w:val="single"/>
        </w:rPr>
        <w:t>eline handling</w:t>
      </w:r>
    </w:p>
    <w:p w14:paraId="132C5971" w14:textId="77777777" w:rsidR="002C7FF6" w:rsidRDefault="00693210" w:rsidP="00693210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Vet assisting 1:</w:t>
      </w:r>
    </w:p>
    <w:p w14:paraId="6C927A89" w14:textId="7C7798C3" w:rsidR="00693210" w:rsidRPr="00693210" w:rsidRDefault="00693210" w:rsidP="00693210">
      <w:r>
        <w:t>Safely handle and restrain dogs, cats, and other animals for exams, procedures, and treatment to prevent undue stress or harm to either animals or humans.</w:t>
      </w:r>
    </w:p>
    <w:p w14:paraId="26C2517D" w14:textId="77777777" w:rsidR="00AE4422" w:rsidRDefault="00D67E95" w:rsidP="00D67E95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Instructions: </w:t>
      </w:r>
    </w:p>
    <w:p w14:paraId="734341B1" w14:textId="333191AB" w:rsidR="00AE4422" w:rsidRDefault="002C7FF6" w:rsidP="00D67E95">
      <w:pPr>
        <w:rPr>
          <w:sz w:val="24"/>
          <w:szCs w:val="24"/>
        </w:rPr>
      </w:pPr>
      <w:r>
        <w:rPr>
          <w:sz w:val="24"/>
          <w:szCs w:val="24"/>
        </w:rPr>
        <w:t>F</w:t>
      </w:r>
      <w:r w:rsidR="00D67E95">
        <w:rPr>
          <w:sz w:val="24"/>
          <w:szCs w:val="24"/>
        </w:rPr>
        <w:t xml:space="preserve">or this </w:t>
      </w:r>
      <w:r w:rsidR="009131DE">
        <w:rPr>
          <w:sz w:val="24"/>
          <w:szCs w:val="24"/>
        </w:rPr>
        <w:t>assignment</w:t>
      </w:r>
      <w:r w:rsidR="00693210">
        <w:rPr>
          <w:sz w:val="24"/>
          <w:szCs w:val="24"/>
        </w:rPr>
        <w:t>,</w:t>
      </w:r>
      <w:r w:rsidR="009131DE">
        <w:rPr>
          <w:sz w:val="24"/>
          <w:szCs w:val="24"/>
        </w:rPr>
        <w:t xml:space="preserve"> you will need to use the attached </w:t>
      </w:r>
      <w:r w:rsidR="00693210">
        <w:rPr>
          <w:sz w:val="24"/>
          <w:szCs w:val="24"/>
        </w:rPr>
        <w:t>PowerP</w:t>
      </w:r>
      <w:r w:rsidR="009131DE">
        <w:rPr>
          <w:sz w:val="24"/>
          <w:szCs w:val="24"/>
        </w:rPr>
        <w:t xml:space="preserve">oint to gather the steps for these handling practices. </w:t>
      </w:r>
      <w:r w:rsidR="00337CB6">
        <w:rPr>
          <w:sz w:val="24"/>
          <w:szCs w:val="24"/>
        </w:rPr>
        <w:t xml:space="preserve">I </w:t>
      </w:r>
      <w:r w:rsidR="00AE4422">
        <w:rPr>
          <w:sz w:val="24"/>
          <w:szCs w:val="24"/>
        </w:rPr>
        <w:t>expect</w:t>
      </w:r>
      <w:r w:rsidR="00337CB6">
        <w:rPr>
          <w:sz w:val="24"/>
          <w:szCs w:val="24"/>
        </w:rPr>
        <w:t xml:space="preserve"> you to use google to get </w:t>
      </w:r>
      <w:r w:rsidR="00AE4422">
        <w:rPr>
          <w:sz w:val="24"/>
          <w:szCs w:val="24"/>
        </w:rPr>
        <w:t>pictures</w:t>
      </w:r>
      <w:r w:rsidR="00337CB6">
        <w:rPr>
          <w:sz w:val="24"/>
          <w:szCs w:val="24"/>
        </w:rPr>
        <w:t xml:space="preserve"> of the holds and tools that are mentioned. You also need to find and attach </w:t>
      </w:r>
      <w:r w:rsidR="00AE4422">
        <w:rPr>
          <w:sz w:val="24"/>
          <w:szCs w:val="24"/>
        </w:rPr>
        <w:t>YouTube</w:t>
      </w:r>
      <w:r w:rsidR="00337CB6">
        <w:rPr>
          <w:sz w:val="24"/>
          <w:szCs w:val="24"/>
        </w:rPr>
        <w:t xml:space="preserve"> videos for questions 2,3,5,6, and 7. </w:t>
      </w:r>
      <w:r w:rsidR="00AE4422">
        <w:rPr>
          <w:sz w:val="24"/>
          <w:szCs w:val="24"/>
        </w:rPr>
        <w:t xml:space="preserve"> You should use the format that I have provided in the word document to complete this assignment</w:t>
      </w:r>
      <w:r w:rsidR="00693210">
        <w:rPr>
          <w:sz w:val="24"/>
          <w:szCs w:val="24"/>
        </w:rPr>
        <w:t>;</w:t>
      </w:r>
      <w:r w:rsidR="00AE4422">
        <w:rPr>
          <w:sz w:val="24"/>
          <w:szCs w:val="24"/>
        </w:rPr>
        <w:t xml:space="preserve"> that way</w:t>
      </w:r>
      <w:r w:rsidR="00693210">
        <w:rPr>
          <w:sz w:val="24"/>
          <w:szCs w:val="24"/>
        </w:rPr>
        <w:t>,</w:t>
      </w:r>
      <w:r w:rsidR="00AE4422">
        <w:rPr>
          <w:sz w:val="24"/>
          <w:szCs w:val="24"/>
        </w:rPr>
        <w:t xml:space="preserve"> you are less likely to miss any questions! </w:t>
      </w:r>
    </w:p>
    <w:p w14:paraId="608DA8B7" w14:textId="41012296" w:rsidR="00AE4422" w:rsidRPr="004302F2" w:rsidRDefault="00AE4422" w:rsidP="00D67E95">
      <w:pPr>
        <w:rPr>
          <w:sz w:val="24"/>
          <w:szCs w:val="24"/>
          <w:u w:val="single"/>
        </w:rPr>
      </w:pPr>
      <w:r w:rsidRPr="004302F2">
        <w:rPr>
          <w:sz w:val="24"/>
          <w:szCs w:val="24"/>
          <w:u w:val="single"/>
        </w:rPr>
        <w:t>Expected progress:</w:t>
      </w:r>
    </w:p>
    <w:p w14:paraId="6398B23A" w14:textId="699ED7F0" w:rsidR="00AE4422" w:rsidRDefault="00AE4422" w:rsidP="00D67E95">
      <w:pPr>
        <w:rPr>
          <w:sz w:val="24"/>
          <w:szCs w:val="24"/>
        </w:rPr>
      </w:pPr>
      <w:r>
        <w:rPr>
          <w:sz w:val="24"/>
          <w:szCs w:val="24"/>
        </w:rPr>
        <w:t>I expect you all to start working on this project on Tuesday</w:t>
      </w:r>
      <w:r w:rsidR="00693210">
        <w:rPr>
          <w:sz w:val="24"/>
          <w:szCs w:val="24"/>
        </w:rPr>
        <w:t>. Y</w:t>
      </w:r>
      <w:r>
        <w:rPr>
          <w:sz w:val="24"/>
          <w:szCs w:val="24"/>
        </w:rPr>
        <w:t>ou should finish it up on Wednesday</w:t>
      </w:r>
      <w:r w:rsidR="00693210">
        <w:rPr>
          <w:sz w:val="24"/>
          <w:szCs w:val="24"/>
        </w:rPr>
        <w:t xml:space="preserve">! You should submit the assignment through a file upload to the grade book! It is officially due on Friday by noon. </w:t>
      </w:r>
    </w:p>
    <w:p w14:paraId="0DCEF65F" w14:textId="77777777" w:rsidR="00693210" w:rsidRPr="00D67E95" w:rsidRDefault="00693210" w:rsidP="00693210">
      <w:pPr>
        <w:jc w:val="center"/>
        <w:rPr>
          <w:sz w:val="24"/>
          <w:szCs w:val="24"/>
        </w:rPr>
      </w:pPr>
    </w:p>
    <w:p w14:paraId="34D00AC6" w14:textId="154B713E" w:rsidR="002B467D" w:rsidRPr="009F4157" w:rsidRDefault="002B467D" w:rsidP="003E6A35">
      <w:pPr>
        <w:pStyle w:val="ListParagraph"/>
        <w:numPr>
          <w:ilvl w:val="0"/>
          <w:numId w:val="1"/>
        </w:numPr>
        <w:rPr>
          <w:sz w:val="28"/>
          <w:szCs w:val="28"/>
          <w:u w:val="single"/>
        </w:rPr>
      </w:pPr>
      <w:r w:rsidRPr="009F4157">
        <w:rPr>
          <w:sz w:val="28"/>
          <w:szCs w:val="28"/>
          <w:u w:val="single"/>
        </w:rPr>
        <w:t>Can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4590"/>
        <w:gridCol w:w="3865"/>
      </w:tblGrid>
      <w:tr w:rsidR="004F47BC" w14:paraId="051E9A5B" w14:textId="23EF974E" w:rsidTr="000315E7">
        <w:tc>
          <w:tcPr>
            <w:tcW w:w="2335" w:type="dxa"/>
            <w:shd w:val="clear" w:color="auto" w:fill="E7E6E6" w:themeFill="background2"/>
          </w:tcPr>
          <w:p w14:paraId="2E50CFD2" w14:textId="16FF4926" w:rsidR="004F47BC" w:rsidRDefault="004F47BC" w:rsidP="004F47BC">
            <w:pPr>
              <w:jc w:val="center"/>
            </w:pPr>
            <w:r>
              <w:t>Lifting dogs</w:t>
            </w:r>
          </w:p>
        </w:tc>
        <w:tc>
          <w:tcPr>
            <w:tcW w:w="4590" w:type="dxa"/>
            <w:shd w:val="clear" w:color="auto" w:fill="E7E6E6" w:themeFill="background2"/>
          </w:tcPr>
          <w:p w14:paraId="6D4181D4" w14:textId="5AA5F5D1" w:rsidR="004F47BC" w:rsidRDefault="004F47BC" w:rsidP="004F47BC">
            <w:pPr>
              <w:jc w:val="center"/>
            </w:pPr>
            <w:r>
              <w:t>Steps</w:t>
            </w:r>
          </w:p>
        </w:tc>
        <w:tc>
          <w:tcPr>
            <w:tcW w:w="3865" w:type="dxa"/>
            <w:shd w:val="clear" w:color="auto" w:fill="E7E6E6" w:themeFill="background2"/>
          </w:tcPr>
          <w:p w14:paraId="398C603B" w14:textId="2BD449EA" w:rsidR="004F47BC" w:rsidRDefault="004F47BC" w:rsidP="004F47BC">
            <w:pPr>
              <w:jc w:val="center"/>
            </w:pPr>
            <w:r>
              <w:t>Picture of correct hold</w:t>
            </w:r>
          </w:p>
        </w:tc>
      </w:tr>
      <w:tr w:rsidR="004F47BC" w14:paraId="34EA1530" w14:textId="5954898E" w:rsidTr="000315E7">
        <w:tc>
          <w:tcPr>
            <w:tcW w:w="2335" w:type="dxa"/>
          </w:tcPr>
          <w:p w14:paraId="02143DC0" w14:textId="5DC8B5F7" w:rsidR="004F47BC" w:rsidRDefault="004F47BC">
            <w:r>
              <w:t xml:space="preserve">Lifting small dogs </w:t>
            </w:r>
          </w:p>
        </w:tc>
        <w:tc>
          <w:tcPr>
            <w:tcW w:w="4590" w:type="dxa"/>
          </w:tcPr>
          <w:p w14:paraId="5D919410" w14:textId="77777777" w:rsidR="004F47BC" w:rsidRDefault="004F47BC"/>
        </w:tc>
        <w:tc>
          <w:tcPr>
            <w:tcW w:w="3865" w:type="dxa"/>
          </w:tcPr>
          <w:p w14:paraId="1B2DE96D" w14:textId="77777777" w:rsidR="004F47BC" w:rsidRDefault="004F47BC"/>
        </w:tc>
      </w:tr>
      <w:tr w:rsidR="004F47BC" w14:paraId="4A7111BE" w14:textId="4B60B019" w:rsidTr="000315E7">
        <w:tc>
          <w:tcPr>
            <w:tcW w:w="2335" w:type="dxa"/>
          </w:tcPr>
          <w:p w14:paraId="133BA815" w14:textId="43DEF5B9" w:rsidR="004F47BC" w:rsidRDefault="004F47BC">
            <w:r>
              <w:t xml:space="preserve">Lifting medium dogs </w:t>
            </w:r>
          </w:p>
        </w:tc>
        <w:tc>
          <w:tcPr>
            <w:tcW w:w="4590" w:type="dxa"/>
          </w:tcPr>
          <w:p w14:paraId="72ABF8B4" w14:textId="77777777" w:rsidR="004F47BC" w:rsidRDefault="004F47BC"/>
        </w:tc>
        <w:tc>
          <w:tcPr>
            <w:tcW w:w="3865" w:type="dxa"/>
          </w:tcPr>
          <w:p w14:paraId="57507D15" w14:textId="77777777" w:rsidR="004F47BC" w:rsidRDefault="004F47BC"/>
        </w:tc>
      </w:tr>
      <w:tr w:rsidR="004F47BC" w14:paraId="35485DDE" w14:textId="45DB6BD7" w:rsidTr="000315E7">
        <w:tc>
          <w:tcPr>
            <w:tcW w:w="2335" w:type="dxa"/>
          </w:tcPr>
          <w:p w14:paraId="6EC285B4" w14:textId="7903A80C" w:rsidR="004F47BC" w:rsidRDefault="004F47BC">
            <w:r>
              <w:t>Lifting large dogs</w:t>
            </w:r>
          </w:p>
        </w:tc>
        <w:tc>
          <w:tcPr>
            <w:tcW w:w="4590" w:type="dxa"/>
          </w:tcPr>
          <w:p w14:paraId="379048DF" w14:textId="77777777" w:rsidR="004F47BC" w:rsidRDefault="004F47BC"/>
        </w:tc>
        <w:tc>
          <w:tcPr>
            <w:tcW w:w="3865" w:type="dxa"/>
          </w:tcPr>
          <w:p w14:paraId="0DC4EF73" w14:textId="77777777" w:rsidR="004F47BC" w:rsidRDefault="004F47BC"/>
        </w:tc>
      </w:tr>
      <w:tr w:rsidR="004F47BC" w14:paraId="4E5D6071" w14:textId="5722C82C" w:rsidTr="000315E7">
        <w:tc>
          <w:tcPr>
            <w:tcW w:w="2335" w:type="dxa"/>
            <w:shd w:val="clear" w:color="auto" w:fill="E7E6E6" w:themeFill="background2"/>
          </w:tcPr>
          <w:p w14:paraId="5C612A69" w14:textId="120652A1" w:rsidR="004F47BC" w:rsidRDefault="004F47BC" w:rsidP="004F47BC">
            <w:pPr>
              <w:jc w:val="center"/>
            </w:pPr>
            <w:r>
              <w:t>Restraint</w:t>
            </w:r>
          </w:p>
        </w:tc>
        <w:tc>
          <w:tcPr>
            <w:tcW w:w="4590" w:type="dxa"/>
            <w:shd w:val="clear" w:color="auto" w:fill="E7E6E6" w:themeFill="background2"/>
          </w:tcPr>
          <w:p w14:paraId="16A4E121" w14:textId="179CB1E6" w:rsidR="004F47BC" w:rsidRDefault="004F47BC" w:rsidP="004F47BC">
            <w:pPr>
              <w:jc w:val="center"/>
            </w:pPr>
            <w:r>
              <w:t>Steps</w:t>
            </w:r>
          </w:p>
        </w:tc>
        <w:tc>
          <w:tcPr>
            <w:tcW w:w="3865" w:type="dxa"/>
            <w:shd w:val="clear" w:color="auto" w:fill="E7E6E6" w:themeFill="background2"/>
          </w:tcPr>
          <w:p w14:paraId="6C661F11" w14:textId="101F0B6F" w:rsidR="004F47BC" w:rsidRDefault="004F47BC" w:rsidP="004F47BC">
            <w:pPr>
              <w:jc w:val="center"/>
            </w:pPr>
            <w:r>
              <w:t>Picture of correct hold</w:t>
            </w:r>
          </w:p>
        </w:tc>
      </w:tr>
      <w:tr w:rsidR="004F47BC" w14:paraId="51B1034E" w14:textId="24C2BC46" w:rsidTr="000315E7">
        <w:tc>
          <w:tcPr>
            <w:tcW w:w="2335" w:type="dxa"/>
          </w:tcPr>
          <w:p w14:paraId="3445D2BC" w14:textId="419850A9" w:rsidR="004F47BC" w:rsidRDefault="004F47BC">
            <w:r>
              <w:t xml:space="preserve">Exam table restraint </w:t>
            </w:r>
          </w:p>
        </w:tc>
        <w:tc>
          <w:tcPr>
            <w:tcW w:w="4590" w:type="dxa"/>
          </w:tcPr>
          <w:p w14:paraId="75B23BE7" w14:textId="77777777" w:rsidR="004F47BC" w:rsidRDefault="004F47BC"/>
        </w:tc>
        <w:tc>
          <w:tcPr>
            <w:tcW w:w="3865" w:type="dxa"/>
          </w:tcPr>
          <w:p w14:paraId="5DBD8EE3" w14:textId="77777777" w:rsidR="004F47BC" w:rsidRDefault="004F47BC"/>
        </w:tc>
      </w:tr>
      <w:tr w:rsidR="004F47BC" w14:paraId="5562AAA4" w14:textId="4C1F82EA" w:rsidTr="000315E7">
        <w:tc>
          <w:tcPr>
            <w:tcW w:w="2335" w:type="dxa"/>
          </w:tcPr>
          <w:p w14:paraId="0ED8A0E1" w14:textId="4427EB24" w:rsidR="004F47BC" w:rsidRDefault="004F47BC">
            <w:r>
              <w:t xml:space="preserve">Standing restraint </w:t>
            </w:r>
          </w:p>
        </w:tc>
        <w:tc>
          <w:tcPr>
            <w:tcW w:w="4590" w:type="dxa"/>
          </w:tcPr>
          <w:p w14:paraId="27A08D8A" w14:textId="77777777" w:rsidR="004F47BC" w:rsidRDefault="004F47BC"/>
        </w:tc>
        <w:tc>
          <w:tcPr>
            <w:tcW w:w="3865" w:type="dxa"/>
          </w:tcPr>
          <w:p w14:paraId="6FEE2CC9" w14:textId="77777777" w:rsidR="004F47BC" w:rsidRDefault="004F47BC"/>
        </w:tc>
      </w:tr>
      <w:tr w:rsidR="004F47BC" w14:paraId="0A432C0B" w14:textId="1F391CCC" w:rsidTr="000315E7">
        <w:tc>
          <w:tcPr>
            <w:tcW w:w="2335" w:type="dxa"/>
          </w:tcPr>
          <w:p w14:paraId="453948AB" w14:textId="321F02C1" w:rsidR="004F47BC" w:rsidRDefault="004F47BC">
            <w:r>
              <w:t>Sitting restraint</w:t>
            </w:r>
          </w:p>
        </w:tc>
        <w:tc>
          <w:tcPr>
            <w:tcW w:w="4590" w:type="dxa"/>
          </w:tcPr>
          <w:p w14:paraId="41A5A1F6" w14:textId="77777777" w:rsidR="004F47BC" w:rsidRDefault="004F47BC"/>
        </w:tc>
        <w:tc>
          <w:tcPr>
            <w:tcW w:w="3865" w:type="dxa"/>
          </w:tcPr>
          <w:p w14:paraId="6D1288A9" w14:textId="77777777" w:rsidR="004F47BC" w:rsidRDefault="004F47BC"/>
        </w:tc>
      </w:tr>
      <w:tr w:rsidR="004F47BC" w14:paraId="26778289" w14:textId="7B11B154" w:rsidTr="000315E7">
        <w:tc>
          <w:tcPr>
            <w:tcW w:w="2335" w:type="dxa"/>
          </w:tcPr>
          <w:p w14:paraId="4DFD5506" w14:textId="47F9C333" w:rsidR="004F47BC" w:rsidRDefault="004F47BC">
            <w:r>
              <w:t xml:space="preserve">Lift table restraint </w:t>
            </w:r>
          </w:p>
        </w:tc>
        <w:tc>
          <w:tcPr>
            <w:tcW w:w="4590" w:type="dxa"/>
          </w:tcPr>
          <w:p w14:paraId="0AB39569" w14:textId="77777777" w:rsidR="004F47BC" w:rsidRDefault="004F47BC"/>
        </w:tc>
        <w:tc>
          <w:tcPr>
            <w:tcW w:w="3865" w:type="dxa"/>
          </w:tcPr>
          <w:p w14:paraId="70CCE01E" w14:textId="77777777" w:rsidR="004F47BC" w:rsidRDefault="004F47BC"/>
        </w:tc>
      </w:tr>
      <w:tr w:rsidR="004F47BC" w14:paraId="157DF397" w14:textId="7EBEE1CB" w:rsidTr="000315E7">
        <w:tc>
          <w:tcPr>
            <w:tcW w:w="2335" w:type="dxa"/>
          </w:tcPr>
          <w:p w14:paraId="506765DB" w14:textId="230160E2" w:rsidR="004F47BC" w:rsidRDefault="004F47BC">
            <w:r>
              <w:t xml:space="preserve">Floor restraint </w:t>
            </w:r>
          </w:p>
        </w:tc>
        <w:tc>
          <w:tcPr>
            <w:tcW w:w="4590" w:type="dxa"/>
          </w:tcPr>
          <w:p w14:paraId="29BB677D" w14:textId="77777777" w:rsidR="004F47BC" w:rsidRDefault="004F47BC"/>
        </w:tc>
        <w:tc>
          <w:tcPr>
            <w:tcW w:w="3865" w:type="dxa"/>
          </w:tcPr>
          <w:p w14:paraId="7BE93588" w14:textId="77777777" w:rsidR="004F47BC" w:rsidRDefault="004F47BC"/>
        </w:tc>
      </w:tr>
    </w:tbl>
    <w:p w14:paraId="2032E551" w14:textId="3962E79E" w:rsidR="002B467D" w:rsidRDefault="002B467D"/>
    <w:p w14:paraId="225C64D4" w14:textId="37060931" w:rsidR="000315E7" w:rsidRDefault="003E6A35" w:rsidP="003E6A35">
      <w:pPr>
        <w:pStyle w:val="ListParagraph"/>
        <w:numPr>
          <w:ilvl w:val="0"/>
          <w:numId w:val="1"/>
        </w:numPr>
      </w:pPr>
      <w:r>
        <w:t>Find a</w:t>
      </w:r>
      <w:r w:rsidR="000315E7">
        <w:t xml:space="preserve"> </w:t>
      </w:r>
      <w:r>
        <w:t>YouTube</w:t>
      </w:r>
      <w:r w:rsidR="000315E7">
        <w:t xml:space="preserve"> video that correctly demonstrates </w:t>
      </w:r>
      <w:r w:rsidR="00335357">
        <w:t xml:space="preserve">one of the lifting methods. </w:t>
      </w:r>
    </w:p>
    <w:p w14:paraId="375FC074" w14:textId="77777777" w:rsidR="003E6A35" w:rsidRDefault="003E6A35"/>
    <w:p w14:paraId="6090B06C" w14:textId="107EBBF9" w:rsidR="00335357" w:rsidRDefault="00335357" w:rsidP="003E6A35">
      <w:pPr>
        <w:pStyle w:val="ListParagraph"/>
        <w:numPr>
          <w:ilvl w:val="0"/>
          <w:numId w:val="1"/>
        </w:numPr>
      </w:pPr>
      <w:r>
        <w:t xml:space="preserve">Find a </w:t>
      </w:r>
      <w:r w:rsidR="003E6A35">
        <w:t>YouTube</w:t>
      </w:r>
      <w:r>
        <w:t xml:space="preserve"> video that correctly demonstrates one of the restraints. </w:t>
      </w:r>
    </w:p>
    <w:p w14:paraId="74A4E6BB" w14:textId="77777777" w:rsidR="001E3CE6" w:rsidRDefault="001E3CE6" w:rsidP="001E3CE6">
      <w:pPr>
        <w:pStyle w:val="ListParagraph"/>
      </w:pPr>
    </w:p>
    <w:p w14:paraId="0CD2E590" w14:textId="630989CD" w:rsidR="002C7FF6" w:rsidRDefault="002C7FF6" w:rsidP="001E3CE6">
      <w:pPr>
        <w:pStyle w:val="ListParagraph"/>
      </w:pPr>
    </w:p>
    <w:p w14:paraId="7FF85C67" w14:textId="75FDE0F0" w:rsidR="002C7FF6" w:rsidRDefault="002C7FF6" w:rsidP="001E3CE6">
      <w:pPr>
        <w:pStyle w:val="ListParagraph"/>
      </w:pPr>
    </w:p>
    <w:p w14:paraId="27AB4B67" w14:textId="71787DC4" w:rsidR="002C7FF6" w:rsidRDefault="002C7FF6" w:rsidP="001E3CE6">
      <w:pPr>
        <w:pStyle w:val="ListParagraph"/>
      </w:pPr>
    </w:p>
    <w:p w14:paraId="367DAFC1" w14:textId="0ECC5A28" w:rsidR="002C7FF6" w:rsidRDefault="002C7FF6" w:rsidP="001E3CE6">
      <w:pPr>
        <w:pStyle w:val="ListParagraph"/>
      </w:pPr>
    </w:p>
    <w:p w14:paraId="50AB583E" w14:textId="586526B4" w:rsidR="002C7FF6" w:rsidRDefault="002C7FF6" w:rsidP="001E3CE6">
      <w:pPr>
        <w:pStyle w:val="ListParagraph"/>
      </w:pPr>
    </w:p>
    <w:p w14:paraId="3B8A9B9C" w14:textId="4F808FCE" w:rsidR="002C7FF6" w:rsidRDefault="002C7FF6" w:rsidP="001E3CE6">
      <w:pPr>
        <w:pStyle w:val="ListParagraph"/>
      </w:pPr>
    </w:p>
    <w:p w14:paraId="1219AD67" w14:textId="7E1DFA8B" w:rsidR="002C7FF6" w:rsidRDefault="002C7FF6" w:rsidP="001E3CE6">
      <w:pPr>
        <w:pStyle w:val="ListParagraph"/>
      </w:pPr>
    </w:p>
    <w:p w14:paraId="5F219431" w14:textId="263EF2A5" w:rsidR="002C7FF6" w:rsidRDefault="002C7FF6" w:rsidP="001E3CE6">
      <w:pPr>
        <w:pStyle w:val="ListParagraph"/>
      </w:pPr>
    </w:p>
    <w:p w14:paraId="57EF6B6C" w14:textId="16F8F304" w:rsidR="002C7FF6" w:rsidRDefault="002C7FF6" w:rsidP="001E3CE6">
      <w:pPr>
        <w:pStyle w:val="ListParagraph"/>
      </w:pPr>
    </w:p>
    <w:p w14:paraId="678F9FB1" w14:textId="0BEE2ED5" w:rsidR="002C7FF6" w:rsidRDefault="002C7FF6" w:rsidP="001E3CE6">
      <w:pPr>
        <w:pStyle w:val="ListParagraph"/>
      </w:pPr>
    </w:p>
    <w:p w14:paraId="4B875993" w14:textId="77777777" w:rsidR="002C7FF6" w:rsidRDefault="002C7FF6" w:rsidP="001E3CE6">
      <w:pPr>
        <w:pStyle w:val="ListParagraph"/>
      </w:pPr>
      <w:bookmarkStart w:id="0" w:name="_GoBack"/>
      <w:bookmarkEnd w:id="0"/>
    </w:p>
    <w:p w14:paraId="271ADB3D" w14:textId="48690834" w:rsidR="002B467D" w:rsidRPr="009F4157" w:rsidRDefault="004F47BC" w:rsidP="003E6A35">
      <w:pPr>
        <w:pStyle w:val="ListParagraph"/>
        <w:numPr>
          <w:ilvl w:val="0"/>
          <w:numId w:val="1"/>
        </w:numPr>
        <w:rPr>
          <w:sz w:val="28"/>
          <w:szCs w:val="28"/>
          <w:u w:val="single"/>
        </w:rPr>
      </w:pPr>
      <w:r w:rsidRPr="009F4157">
        <w:rPr>
          <w:sz w:val="28"/>
          <w:szCs w:val="28"/>
          <w:u w:val="single"/>
        </w:rPr>
        <w:lastRenderedPageBreak/>
        <w:t xml:space="preserve">Felin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4590"/>
        <w:gridCol w:w="3865"/>
      </w:tblGrid>
      <w:tr w:rsidR="004F47BC" w14:paraId="2D9C83F1" w14:textId="77777777" w:rsidTr="000315E7">
        <w:tc>
          <w:tcPr>
            <w:tcW w:w="2335" w:type="dxa"/>
            <w:shd w:val="clear" w:color="auto" w:fill="E7E6E6" w:themeFill="background2"/>
          </w:tcPr>
          <w:p w14:paraId="6B219E19" w14:textId="6D7ABFE9" w:rsidR="004F47BC" w:rsidRDefault="004F47BC" w:rsidP="000315E7">
            <w:pPr>
              <w:jc w:val="center"/>
            </w:pPr>
            <w:r>
              <w:t>Lifting and carrying</w:t>
            </w:r>
          </w:p>
        </w:tc>
        <w:tc>
          <w:tcPr>
            <w:tcW w:w="4590" w:type="dxa"/>
            <w:shd w:val="clear" w:color="auto" w:fill="E7E6E6" w:themeFill="background2"/>
          </w:tcPr>
          <w:p w14:paraId="03BB0332" w14:textId="19213F63" w:rsidR="004F47BC" w:rsidRDefault="004F47BC" w:rsidP="000315E7">
            <w:pPr>
              <w:jc w:val="center"/>
            </w:pPr>
            <w:r>
              <w:t>Steps</w:t>
            </w:r>
          </w:p>
        </w:tc>
        <w:tc>
          <w:tcPr>
            <w:tcW w:w="3865" w:type="dxa"/>
            <w:shd w:val="clear" w:color="auto" w:fill="E7E6E6" w:themeFill="background2"/>
          </w:tcPr>
          <w:p w14:paraId="38764E09" w14:textId="2B89889D" w:rsidR="004F47BC" w:rsidRDefault="004F47BC" w:rsidP="000315E7">
            <w:pPr>
              <w:jc w:val="center"/>
            </w:pPr>
            <w:r>
              <w:t>Picture of correct hold</w:t>
            </w:r>
          </w:p>
        </w:tc>
      </w:tr>
      <w:tr w:rsidR="004F47BC" w14:paraId="60707618" w14:textId="77777777" w:rsidTr="000315E7">
        <w:tc>
          <w:tcPr>
            <w:tcW w:w="2335" w:type="dxa"/>
          </w:tcPr>
          <w:p w14:paraId="687E71C4" w14:textId="7C3FF046" w:rsidR="004F47BC" w:rsidRDefault="004F47BC">
            <w:r>
              <w:t xml:space="preserve">Lifting and carrying cats </w:t>
            </w:r>
          </w:p>
        </w:tc>
        <w:tc>
          <w:tcPr>
            <w:tcW w:w="4590" w:type="dxa"/>
          </w:tcPr>
          <w:p w14:paraId="55DF5567" w14:textId="77777777" w:rsidR="004F47BC" w:rsidRDefault="004F47BC"/>
        </w:tc>
        <w:tc>
          <w:tcPr>
            <w:tcW w:w="3865" w:type="dxa"/>
          </w:tcPr>
          <w:p w14:paraId="73DC2B27" w14:textId="77777777" w:rsidR="004F47BC" w:rsidRDefault="004F47BC"/>
        </w:tc>
      </w:tr>
      <w:tr w:rsidR="004F47BC" w14:paraId="35774F64" w14:textId="77777777" w:rsidTr="000315E7">
        <w:tc>
          <w:tcPr>
            <w:tcW w:w="2335" w:type="dxa"/>
          </w:tcPr>
          <w:p w14:paraId="556F6B88" w14:textId="44103E4F" w:rsidR="004F47BC" w:rsidRDefault="004F47BC">
            <w:r>
              <w:t>Scruffing technique</w:t>
            </w:r>
          </w:p>
        </w:tc>
        <w:tc>
          <w:tcPr>
            <w:tcW w:w="4590" w:type="dxa"/>
          </w:tcPr>
          <w:p w14:paraId="2E7D2111" w14:textId="77777777" w:rsidR="004F47BC" w:rsidRDefault="004F47BC"/>
        </w:tc>
        <w:tc>
          <w:tcPr>
            <w:tcW w:w="3865" w:type="dxa"/>
          </w:tcPr>
          <w:p w14:paraId="116A48CB" w14:textId="77777777" w:rsidR="004F47BC" w:rsidRDefault="004F47BC"/>
        </w:tc>
      </w:tr>
      <w:tr w:rsidR="004F47BC" w14:paraId="72791673" w14:textId="77777777" w:rsidTr="000315E7">
        <w:tc>
          <w:tcPr>
            <w:tcW w:w="2335" w:type="dxa"/>
            <w:shd w:val="clear" w:color="auto" w:fill="E7E6E6" w:themeFill="background2"/>
          </w:tcPr>
          <w:p w14:paraId="3D2D7948" w14:textId="564ACC18" w:rsidR="004F47BC" w:rsidRDefault="004F47BC" w:rsidP="000315E7">
            <w:pPr>
              <w:jc w:val="center"/>
            </w:pPr>
            <w:r>
              <w:t>Restraint</w:t>
            </w:r>
          </w:p>
        </w:tc>
        <w:tc>
          <w:tcPr>
            <w:tcW w:w="4590" w:type="dxa"/>
            <w:shd w:val="clear" w:color="auto" w:fill="E7E6E6" w:themeFill="background2"/>
          </w:tcPr>
          <w:p w14:paraId="1492A3B7" w14:textId="0E84A57D" w:rsidR="004F47BC" w:rsidRDefault="004F47BC" w:rsidP="000315E7">
            <w:pPr>
              <w:jc w:val="center"/>
            </w:pPr>
            <w:r>
              <w:t>Step</w:t>
            </w:r>
          </w:p>
        </w:tc>
        <w:tc>
          <w:tcPr>
            <w:tcW w:w="3865" w:type="dxa"/>
            <w:shd w:val="clear" w:color="auto" w:fill="E7E6E6" w:themeFill="background2"/>
          </w:tcPr>
          <w:p w14:paraId="589F4DD0" w14:textId="11CD6E0D" w:rsidR="004F47BC" w:rsidRDefault="004F47BC" w:rsidP="000315E7">
            <w:pPr>
              <w:jc w:val="center"/>
            </w:pPr>
            <w:r>
              <w:t>Picture of correct hold</w:t>
            </w:r>
          </w:p>
        </w:tc>
      </w:tr>
      <w:tr w:rsidR="004F47BC" w14:paraId="29CBE921" w14:textId="77777777" w:rsidTr="000315E7">
        <w:tc>
          <w:tcPr>
            <w:tcW w:w="2335" w:type="dxa"/>
          </w:tcPr>
          <w:p w14:paraId="2A5F3D94" w14:textId="39175536" w:rsidR="004F47BC" w:rsidRDefault="004F47BC">
            <w:r>
              <w:t xml:space="preserve">Standing restraint </w:t>
            </w:r>
          </w:p>
        </w:tc>
        <w:tc>
          <w:tcPr>
            <w:tcW w:w="4590" w:type="dxa"/>
          </w:tcPr>
          <w:p w14:paraId="22CA1DBA" w14:textId="77777777" w:rsidR="004F47BC" w:rsidRDefault="004F47BC"/>
        </w:tc>
        <w:tc>
          <w:tcPr>
            <w:tcW w:w="3865" w:type="dxa"/>
          </w:tcPr>
          <w:p w14:paraId="3EE31C92" w14:textId="77777777" w:rsidR="004F47BC" w:rsidRDefault="004F47BC"/>
        </w:tc>
      </w:tr>
      <w:tr w:rsidR="004F47BC" w14:paraId="75299075" w14:textId="77777777" w:rsidTr="000315E7">
        <w:tc>
          <w:tcPr>
            <w:tcW w:w="2335" w:type="dxa"/>
          </w:tcPr>
          <w:p w14:paraId="0EBB5389" w14:textId="33969E1B" w:rsidR="004F47BC" w:rsidRDefault="004F47BC">
            <w:r>
              <w:t xml:space="preserve">Sitting restraint </w:t>
            </w:r>
          </w:p>
        </w:tc>
        <w:tc>
          <w:tcPr>
            <w:tcW w:w="4590" w:type="dxa"/>
          </w:tcPr>
          <w:p w14:paraId="43805941" w14:textId="77777777" w:rsidR="004F47BC" w:rsidRDefault="004F47BC"/>
        </w:tc>
        <w:tc>
          <w:tcPr>
            <w:tcW w:w="3865" w:type="dxa"/>
          </w:tcPr>
          <w:p w14:paraId="2DECEC14" w14:textId="77777777" w:rsidR="004F47BC" w:rsidRDefault="004F47BC"/>
        </w:tc>
      </w:tr>
      <w:tr w:rsidR="004F47BC" w14:paraId="2030BDDE" w14:textId="77777777" w:rsidTr="000315E7">
        <w:tc>
          <w:tcPr>
            <w:tcW w:w="2335" w:type="dxa"/>
          </w:tcPr>
          <w:p w14:paraId="5697C67F" w14:textId="0DD0E2D8" w:rsidR="004F47BC" w:rsidRDefault="004F47BC">
            <w:r>
              <w:t xml:space="preserve">Head restraint </w:t>
            </w:r>
          </w:p>
        </w:tc>
        <w:tc>
          <w:tcPr>
            <w:tcW w:w="4590" w:type="dxa"/>
          </w:tcPr>
          <w:p w14:paraId="17A6E8DB" w14:textId="77777777" w:rsidR="004F47BC" w:rsidRDefault="004F47BC"/>
        </w:tc>
        <w:tc>
          <w:tcPr>
            <w:tcW w:w="3865" w:type="dxa"/>
          </w:tcPr>
          <w:p w14:paraId="793FD08E" w14:textId="77777777" w:rsidR="004F47BC" w:rsidRDefault="004F47BC"/>
        </w:tc>
      </w:tr>
      <w:tr w:rsidR="004F47BC" w14:paraId="6B2FFB24" w14:textId="77777777" w:rsidTr="000315E7">
        <w:tc>
          <w:tcPr>
            <w:tcW w:w="2335" w:type="dxa"/>
          </w:tcPr>
          <w:p w14:paraId="08F09EE1" w14:textId="185FC664" w:rsidR="004F47BC" w:rsidRDefault="004F47BC">
            <w:r>
              <w:t xml:space="preserve">Towel restraint </w:t>
            </w:r>
          </w:p>
        </w:tc>
        <w:tc>
          <w:tcPr>
            <w:tcW w:w="4590" w:type="dxa"/>
          </w:tcPr>
          <w:p w14:paraId="120BDE2E" w14:textId="77777777" w:rsidR="004F47BC" w:rsidRDefault="004F47BC"/>
        </w:tc>
        <w:tc>
          <w:tcPr>
            <w:tcW w:w="3865" w:type="dxa"/>
          </w:tcPr>
          <w:p w14:paraId="6C574647" w14:textId="77777777" w:rsidR="004F47BC" w:rsidRDefault="004F47BC"/>
        </w:tc>
      </w:tr>
      <w:tr w:rsidR="004F47BC" w14:paraId="12844A87" w14:textId="77777777" w:rsidTr="000315E7">
        <w:tc>
          <w:tcPr>
            <w:tcW w:w="2335" w:type="dxa"/>
            <w:shd w:val="clear" w:color="auto" w:fill="E7E6E6" w:themeFill="background2"/>
          </w:tcPr>
          <w:p w14:paraId="5AD911B1" w14:textId="5A0AB29B" w:rsidR="004F47BC" w:rsidRDefault="000315E7" w:rsidP="000315E7">
            <w:pPr>
              <w:jc w:val="center"/>
            </w:pPr>
            <w:r>
              <w:t>Other restraints</w:t>
            </w:r>
          </w:p>
        </w:tc>
        <w:tc>
          <w:tcPr>
            <w:tcW w:w="4590" w:type="dxa"/>
            <w:shd w:val="clear" w:color="auto" w:fill="E7E6E6" w:themeFill="background2"/>
          </w:tcPr>
          <w:p w14:paraId="54889D53" w14:textId="53389A70" w:rsidR="004F47BC" w:rsidRDefault="000315E7" w:rsidP="000315E7">
            <w:pPr>
              <w:jc w:val="center"/>
            </w:pPr>
            <w:r>
              <w:t>How they work</w:t>
            </w:r>
          </w:p>
        </w:tc>
        <w:tc>
          <w:tcPr>
            <w:tcW w:w="3865" w:type="dxa"/>
            <w:shd w:val="clear" w:color="auto" w:fill="E7E6E6" w:themeFill="background2"/>
          </w:tcPr>
          <w:p w14:paraId="180853D1" w14:textId="3D89A95B" w:rsidR="004F47BC" w:rsidRDefault="000315E7" w:rsidP="000315E7">
            <w:pPr>
              <w:jc w:val="center"/>
            </w:pPr>
            <w:r>
              <w:t>Picture</w:t>
            </w:r>
          </w:p>
        </w:tc>
      </w:tr>
      <w:tr w:rsidR="004F47BC" w14:paraId="3D0F11FF" w14:textId="77777777" w:rsidTr="000315E7">
        <w:tc>
          <w:tcPr>
            <w:tcW w:w="2335" w:type="dxa"/>
          </w:tcPr>
          <w:p w14:paraId="782BC919" w14:textId="6624E879" w:rsidR="004F47BC" w:rsidRDefault="000315E7">
            <w:r>
              <w:t xml:space="preserve">Cat bag </w:t>
            </w:r>
          </w:p>
        </w:tc>
        <w:tc>
          <w:tcPr>
            <w:tcW w:w="4590" w:type="dxa"/>
          </w:tcPr>
          <w:p w14:paraId="42CEBCCB" w14:textId="77777777" w:rsidR="004F47BC" w:rsidRDefault="004F47BC"/>
        </w:tc>
        <w:tc>
          <w:tcPr>
            <w:tcW w:w="3865" w:type="dxa"/>
          </w:tcPr>
          <w:p w14:paraId="102D8334" w14:textId="77777777" w:rsidR="004F47BC" w:rsidRDefault="004F47BC"/>
        </w:tc>
      </w:tr>
      <w:tr w:rsidR="004F47BC" w14:paraId="0BB7B6D7" w14:textId="77777777" w:rsidTr="000315E7">
        <w:tc>
          <w:tcPr>
            <w:tcW w:w="2335" w:type="dxa"/>
          </w:tcPr>
          <w:p w14:paraId="06322EA5" w14:textId="6D8FA8AB" w:rsidR="004F47BC" w:rsidRDefault="000315E7">
            <w:r>
              <w:t>Squeeze cage</w:t>
            </w:r>
          </w:p>
        </w:tc>
        <w:tc>
          <w:tcPr>
            <w:tcW w:w="4590" w:type="dxa"/>
          </w:tcPr>
          <w:p w14:paraId="4E341C99" w14:textId="77777777" w:rsidR="004F47BC" w:rsidRDefault="004F47BC"/>
        </w:tc>
        <w:tc>
          <w:tcPr>
            <w:tcW w:w="3865" w:type="dxa"/>
          </w:tcPr>
          <w:p w14:paraId="4039FD50" w14:textId="77777777" w:rsidR="004F47BC" w:rsidRDefault="004F47BC"/>
        </w:tc>
      </w:tr>
    </w:tbl>
    <w:p w14:paraId="006C8AF0" w14:textId="03D5B736" w:rsidR="004F47BC" w:rsidRDefault="000315E7">
      <w:r>
        <w:t xml:space="preserve"> </w:t>
      </w:r>
    </w:p>
    <w:p w14:paraId="38E256CD" w14:textId="16843981" w:rsidR="00335357" w:rsidRDefault="00335357" w:rsidP="003E6A35">
      <w:pPr>
        <w:pStyle w:val="ListParagraph"/>
        <w:numPr>
          <w:ilvl w:val="0"/>
          <w:numId w:val="2"/>
        </w:numPr>
      </w:pPr>
      <w:r>
        <w:t xml:space="preserve">Find a </w:t>
      </w:r>
      <w:r w:rsidR="003E6A35">
        <w:t>YouTube</w:t>
      </w:r>
      <w:r>
        <w:t xml:space="preserve"> video that </w:t>
      </w:r>
      <w:r w:rsidR="003E6A35">
        <w:t>correctly</w:t>
      </w:r>
      <w:r>
        <w:t xml:space="preserve"> demonstrated one of the lifting and carrying techniques</w:t>
      </w:r>
      <w:r w:rsidR="00C27F93">
        <w:t xml:space="preserve">. </w:t>
      </w:r>
    </w:p>
    <w:p w14:paraId="3D1ABC2D" w14:textId="77777777" w:rsidR="001E3CE6" w:rsidRDefault="001E3CE6" w:rsidP="001E3CE6">
      <w:pPr>
        <w:pStyle w:val="ListParagraph"/>
      </w:pPr>
    </w:p>
    <w:p w14:paraId="1915A61A" w14:textId="45B1F0A0" w:rsidR="00C27F93" w:rsidRDefault="00C27F93" w:rsidP="003E6A35">
      <w:pPr>
        <w:pStyle w:val="ListParagraph"/>
        <w:numPr>
          <w:ilvl w:val="0"/>
          <w:numId w:val="2"/>
        </w:numPr>
      </w:pPr>
      <w:r>
        <w:t xml:space="preserve">Find a </w:t>
      </w:r>
      <w:r w:rsidR="003E6A35">
        <w:t>YouTube</w:t>
      </w:r>
      <w:r>
        <w:t xml:space="preserve"> video the correctly </w:t>
      </w:r>
      <w:r w:rsidR="003E6A35">
        <w:t>demonstrates one of the restraints for cats</w:t>
      </w:r>
    </w:p>
    <w:p w14:paraId="1570D06A" w14:textId="77777777" w:rsidR="001E3CE6" w:rsidRDefault="001E3CE6" w:rsidP="001E3CE6">
      <w:pPr>
        <w:pStyle w:val="ListParagraph"/>
      </w:pPr>
    </w:p>
    <w:p w14:paraId="566901A4" w14:textId="77777777" w:rsidR="001E3CE6" w:rsidRDefault="001E3CE6" w:rsidP="001E3CE6">
      <w:pPr>
        <w:pStyle w:val="ListParagraph"/>
      </w:pPr>
    </w:p>
    <w:p w14:paraId="4E647FF7" w14:textId="44665B10" w:rsidR="003E6A35" w:rsidRDefault="003E6A35" w:rsidP="003E6A35">
      <w:pPr>
        <w:pStyle w:val="ListParagraph"/>
        <w:numPr>
          <w:ilvl w:val="0"/>
          <w:numId w:val="2"/>
        </w:numPr>
      </w:pPr>
      <w:r>
        <w:t xml:space="preserve">Find a YouTube video that correctly demonstrates the use of one of the other restraint methods. </w:t>
      </w:r>
    </w:p>
    <w:p w14:paraId="5814BD6C" w14:textId="77777777" w:rsidR="000315E7" w:rsidRDefault="000315E7"/>
    <w:sectPr w:rsidR="000315E7" w:rsidSect="004F47B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1225E"/>
    <w:multiLevelType w:val="hybridMultilevel"/>
    <w:tmpl w:val="73BEC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5D321D"/>
    <w:multiLevelType w:val="hybridMultilevel"/>
    <w:tmpl w:val="99C6B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DE0MTA0NjMxNjBV0lEKTi0uzszPAykwqQUAdjofzywAAAA="/>
  </w:docVars>
  <w:rsids>
    <w:rsidRoot w:val="002B467D"/>
    <w:rsid w:val="000315E7"/>
    <w:rsid w:val="001E3CE6"/>
    <w:rsid w:val="002B467D"/>
    <w:rsid w:val="002C7FF6"/>
    <w:rsid w:val="00335357"/>
    <w:rsid w:val="00337CB6"/>
    <w:rsid w:val="003E6A35"/>
    <w:rsid w:val="004302F2"/>
    <w:rsid w:val="004F47BC"/>
    <w:rsid w:val="00693210"/>
    <w:rsid w:val="008407D4"/>
    <w:rsid w:val="009131DE"/>
    <w:rsid w:val="009F4157"/>
    <w:rsid w:val="00AE4422"/>
    <w:rsid w:val="00C27F93"/>
    <w:rsid w:val="00D67E95"/>
    <w:rsid w:val="00F51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C4DBB"/>
  <w15:chartTrackingRefBased/>
  <w15:docId w15:val="{00BC5DAE-1ADE-41BB-95B2-6B5843DF8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46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6A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A2F27FB0EDAF4AA41C5880B871786B" ma:contentTypeVersion="5" ma:contentTypeDescription="Create a new document." ma:contentTypeScope="" ma:versionID="d7c5dae11d91bccb6a190fab7be3c5fd">
  <xsd:schema xmlns:xsd="http://www.w3.org/2001/XMLSchema" xmlns:xs="http://www.w3.org/2001/XMLSchema" xmlns:p="http://schemas.microsoft.com/office/2006/metadata/properties" xmlns:ns2="1e05b9f3-8bdd-4dab-aaa2-4a36d5da4966" targetNamespace="http://schemas.microsoft.com/office/2006/metadata/properties" ma:root="true" ma:fieldsID="3472edee179c57d4dd62f441af37a02f" ns2:_="">
    <xsd:import namespace="1e05b9f3-8bdd-4dab-aaa2-4a36d5da49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b9f3-8bdd-4dab-aaa2-4a36d5da49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EACBE3-E38E-4300-93DD-8B15D5509954}"/>
</file>

<file path=customXml/itemProps2.xml><?xml version="1.0" encoding="utf-8"?>
<ds:datastoreItem xmlns:ds="http://schemas.openxmlformats.org/officeDocument/2006/customXml" ds:itemID="{A0FA9D5C-9BD7-4182-B966-A04B3595EBC4}"/>
</file>

<file path=customXml/itemProps3.xml><?xml version="1.0" encoding="utf-8"?>
<ds:datastoreItem xmlns:ds="http://schemas.openxmlformats.org/officeDocument/2006/customXml" ds:itemID="{525681D5-1F14-469D-87BF-80430D37F24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ey ray</dc:creator>
  <cp:keywords/>
  <dc:description/>
  <cp:lastModifiedBy>kasey ray</cp:lastModifiedBy>
  <cp:revision>4</cp:revision>
  <dcterms:created xsi:type="dcterms:W3CDTF">2020-04-04T14:29:00Z</dcterms:created>
  <dcterms:modified xsi:type="dcterms:W3CDTF">2020-04-07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A2F27FB0EDAF4AA41C5880B871786B</vt:lpwstr>
  </property>
</Properties>
</file>